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3126" w:rsidRPr="002E4815" w:rsidRDefault="00823126" w:rsidP="00823126">
      <w:pPr>
        <w:spacing w:after="0" w:line="240" w:lineRule="auto"/>
        <w:jc w:val="both"/>
        <w:rPr>
          <w:lang/>
        </w:rPr>
      </w:pPr>
      <w:r w:rsidRPr="002E4815">
        <w:rPr>
          <w:rFonts w:ascii="Times New Roman" w:hAnsi="Times New Roman"/>
          <w:b/>
          <w:lang/>
        </w:rPr>
        <w:t>Табела 4.2.</w:t>
      </w:r>
      <w:r w:rsidRPr="002E4815">
        <w:rPr>
          <w:rFonts w:ascii="Times New Roman" w:hAnsi="Times New Roman"/>
          <w:lang/>
        </w:rPr>
        <w:t xml:space="preserve"> Број и проценат  дипломираних  студената (у  односу  на  број  уписаних)  у претходне 3 школске године у  оквиру  акредитованих  студијских програма. Ови подаци се израчунавају тако што се укупан број студената који су дипломирали у школској години (до 30. 09.) подели бројем студената уписаних у прву годину студија исте школске године. Податке показати посебно за сваки ниво студија.</w:t>
      </w:r>
    </w:p>
    <w:p w:rsidR="00823126" w:rsidRPr="002E4815" w:rsidRDefault="00823126" w:rsidP="00823126">
      <w:pPr>
        <w:spacing w:after="0" w:line="240" w:lineRule="auto"/>
        <w:rPr>
          <w:rFonts w:ascii="Times New Roman" w:hAnsi="Times New Roman"/>
          <w:lang/>
        </w:rPr>
      </w:pPr>
    </w:p>
    <w:tbl>
      <w:tblPr>
        <w:tblW w:w="0" w:type="auto"/>
        <w:jc w:val="center"/>
        <w:tblLayout w:type="fixed"/>
        <w:tblLook w:val="0000"/>
      </w:tblPr>
      <w:tblGrid>
        <w:gridCol w:w="1198"/>
        <w:gridCol w:w="1080"/>
        <w:gridCol w:w="990"/>
        <w:gridCol w:w="720"/>
        <w:gridCol w:w="1035"/>
        <w:gridCol w:w="1035"/>
        <w:gridCol w:w="603"/>
        <w:gridCol w:w="1048"/>
        <w:gridCol w:w="1049"/>
        <w:gridCol w:w="720"/>
      </w:tblGrid>
      <w:tr w:rsidR="00823126" w:rsidRPr="002E4815" w:rsidTr="0081390D">
        <w:trPr>
          <w:trHeight w:val="360"/>
          <w:jc w:val="center"/>
        </w:trPr>
        <w:tc>
          <w:tcPr>
            <w:tcW w:w="1198" w:type="dxa"/>
            <w:vMerge w:val="restart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9867CC">
            <w:pPr>
              <w:spacing w:before="40" w:after="4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*Степен</w:t>
            </w:r>
          </w:p>
          <w:p w:rsidR="00823126" w:rsidRPr="002E4815" w:rsidRDefault="00823126" w:rsidP="009867CC">
            <w:pPr>
              <w:spacing w:before="40" w:after="4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студија</w:t>
            </w:r>
          </w:p>
        </w:tc>
        <w:tc>
          <w:tcPr>
            <w:tcW w:w="2790" w:type="dxa"/>
            <w:gridSpan w:val="3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4B2099">
            <w:pPr>
              <w:spacing w:after="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201</w:t>
            </w:r>
            <w:r w:rsidR="004B2099">
              <w:rPr>
                <w:rFonts w:ascii="Times New Roman" w:eastAsia="MS Mincho" w:hAnsi="Times New Roman"/>
                <w:lang/>
              </w:rPr>
              <w:t>6</w:t>
            </w:r>
            <w:r w:rsidRPr="002E4815">
              <w:rPr>
                <w:rFonts w:ascii="Times New Roman" w:eastAsia="MS Mincho" w:hAnsi="Times New Roman"/>
                <w:lang/>
              </w:rPr>
              <w:t>/1</w:t>
            </w:r>
            <w:r w:rsidR="004B2099">
              <w:rPr>
                <w:rFonts w:ascii="Times New Roman" w:eastAsia="MS Mincho" w:hAnsi="Times New Roman"/>
                <w:lang/>
              </w:rPr>
              <w:t>7</w:t>
            </w:r>
          </w:p>
        </w:tc>
        <w:tc>
          <w:tcPr>
            <w:tcW w:w="2673" w:type="dxa"/>
            <w:gridSpan w:val="3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4B2099">
            <w:pPr>
              <w:spacing w:after="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201</w:t>
            </w:r>
            <w:r w:rsidR="004B2099">
              <w:rPr>
                <w:rFonts w:ascii="Times New Roman" w:eastAsia="MS Mincho" w:hAnsi="Times New Roman"/>
                <w:lang/>
              </w:rPr>
              <w:t>7</w:t>
            </w:r>
            <w:r w:rsidRPr="002E4815">
              <w:rPr>
                <w:rFonts w:ascii="Times New Roman" w:eastAsia="MS Mincho" w:hAnsi="Times New Roman"/>
                <w:lang/>
              </w:rPr>
              <w:t>/1</w:t>
            </w:r>
            <w:r w:rsidR="004B2099">
              <w:rPr>
                <w:rFonts w:ascii="Times New Roman" w:eastAsia="MS Mincho" w:hAnsi="Times New Roman"/>
                <w:lang/>
              </w:rPr>
              <w:t>8</w:t>
            </w:r>
          </w:p>
        </w:tc>
        <w:tc>
          <w:tcPr>
            <w:tcW w:w="2817" w:type="dxa"/>
            <w:gridSpan w:val="3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4B2099">
            <w:pPr>
              <w:spacing w:after="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201</w:t>
            </w:r>
            <w:r w:rsidR="004B2099">
              <w:rPr>
                <w:rFonts w:ascii="Times New Roman" w:eastAsia="MS Mincho" w:hAnsi="Times New Roman"/>
                <w:lang/>
              </w:rPr>
              <w:t>8</w:t>
            </w:r>
            <w:r w:rsidRPr="002E4815">
              <w:rPr>
                <w:rFonts w:ascii="Times New Roman" w:eastAsia="MS Mincho" w:hAnsi="Times New Roman"/>
                <w:lang/>
              </w:rPr>
              <w:t>/1</w:t>
            </w:r>
            <w:r w:rsidR="004B2099">
              <w:rPr>
                <w:rFonts w:ascii="Times New Roman" w:eastAsia="MS Mincho" w:hAnsi="Times New Roman"/>
                <w:lang/>
              </w:rPr>
              <w:t>9</w:t>
            </w:r>
          </w:p>
        </w:tc>
      </w:tr>
      <w:tr w:rsidR="00823126" w:rsidRPr="002E4815" w:rsidTr="0081390D">
        <w:trPr>
          <w:trHeight w:val="438"/>
          <w:jc w:val="center"/>
        </w:trPr>
        <w:tc>
          <w:tcPr>
            <w:tcW w:w="1198" w:type="dxa"/>
            <w:vMerge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9867CC">
            <w:pPr>
              <w:snapToGrid w:val="0"/>
              <w:spacing w:before="40" w:after="40" w:line="240" w:lineRule="auto"/>
              <w:jc w:val="center"/>
              <w:rPr>
                <w:rFonts w:ascii="Times New Roman" w:eastAsia="MS Mincho" w:hAnsi="Times New Roman"/>
                <w:lang/>
              </w:rPr>
            </w:pPr>
          </w:p>
        </w:tc>
        <w:tc>
          <w:tcPr>
            <w:tcW w:w="1080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9867CC">
            <w:pPr>
              <w:spacing w:before="40" w:after="4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уписани</w:t>
            </w:r>
          </w:p>
        </w:tc>
        <w:tc>
          <w:tcPr>
            <w:tcW w:w="990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9867CC">
            <w:pPr>
              <w:spacing w:before="40" w:after="4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диплом.</w:t>
            </w:r>
          </w:p>
        </w:tc>
        <w:tc>
          <w:tcPr>
            <w:tcW w:w="720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9867CC">
            <w:pPr>
              <w:spacing w:before="40" w:after="4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%</w:t>
            </w:r>
          </w:p>
        </w:tc>
        <w:tc>
          <w:tcPr>
            <w:tcW w:w="1035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9867CC">
            <w:pPr>
              <w:spacing w:before="40" w:after="4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уписани</w:t>
            </w:r>
          </w:p>
        </w:tc>
        <w:tc>
          <w:tcPr>
            <w:tcW w:w="1035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9867CC">
            <w:pPr>
              <w:spacing w:before="40" w:after="4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диплом.</w:t>
            </w:r>
          </w:p>
        </w:tc>
        <w:tc>
          <w:tcPr>
            <w:tcW w:w="603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9867CC">
            <w:pPr>
              <w:spacing w:before="40" w:after="4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%</w:t>
            </w:r>
          </w:p>
        </w:tc>
        <w:tc>
          <w:tcPr>
            <w:tcW w:w="1048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9867CC">
            <w:pPr>
              <w:spacing w:before="40" w:after="4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уписани</w:t>
            </w:r>
          </w:p>
        </w:tc>
        <w:tc>
          <w:tcPr>
            <w:tcW w:w="1049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9867CC">
            <w:pPr>
              <w:spacing w:before="40" w:after="4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диплом.</w:t>
            </w:r>
          </w:p>
        </w:tc>
        <w:tc>
          <w:tcPr>
            <w:tcW w:w="720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9867CC">
            <w:pPr>
              <w:spacing w:before="40" w:after="4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%</w:t>
            </w:r>
          </w:p>
        </w:tc>
      </w:tr>
      <w:tr w:rsidR="00823126" w:rsidRPr="002E4815" w:rsidTr="0081390D">
        <w:trPr>
          <w:jc w:val="center"/>
        </w:trPr>
        <w:tc>
          <w:tcPr>
            <w:tcW w:w="11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23126" w:rsidRPr="0081390D" w:rsidRDefault="00823126" w:rsidP="009867CC">
            <w:pPr>
              <w:spacing w:after="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OAС</w:t>
            </w:r>
            <w:r w:rsidR="0081390D">
              <w:rPr>
                <w:rFonts w:ascii="Times New Roman" w:eastAsia="MS Mincho" w:hAnsi="Times New Roman"/>
                <w:lang/>
              </w:rPr>
              <w:t>-ДХ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3D0942" w:rsidP="003D0942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660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3D0942" w:rsidP="003D0942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554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3D0942" w:rsidP="003D0942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84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761CEB" w:rsidP="00E517F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623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E517F8" w:rsidP="00E517F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647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E517F8" w:rsidP="00E517F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104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453C0F" w:rsidP="00453C0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705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4B455D" w:rsidP="00453C0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577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</w:tcPr>
          <w:p w:rsidR="00823126" w:rsidRPr="002E4815" w:rsidRDefault="00453C0F" w:rsidP="00453C0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82</w:t>
            </w:r>
          </w:p>
        </w:tc>
      </w:tr>
      <w:tr w:rsidR="00823126" w:rsidRPr="002E4815" w:rsidTr="0081390D">
        <w:trPr>
          <w:jc w:val="center"/>
        </w:trPr>
        <w:tc>
          <w:tcPr>
            <w:tcW w:w="11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9867CC">
            <w:pPr>
              <w:spacing w:after="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MAС</w:t>
            </w:r>
            <w:r w:rsidR="0081390D">
              <w:rPr>
                <w:rFonts w:ascii="Times New Roman" w:eastAsia="MS Mincho" w:hAnsi="Times New Roman"/>
                <w:lang/>
              </w:rPr>
              <w:t>-ДХ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3D0942" w:rsidP="003D0942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60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3D0942" w:rsidP="003D0942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298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3D0942" w:rsidP="003D0942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50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761CEB" w:rsidP="00E517F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629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E517F8" w:rsidP="00E517F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286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E517F8" w:rsidP="00E517F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45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453C0F" w:rsidP="00453C0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590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4B455D" w:rsidP="00453C0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259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</w:tcPr>
          <w:p w:rsidR="00823126" w:rsidRPr="002E4815" w:rsidRDefault="00453C0F" w:rsidP="00453C0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44</w:t>
            </w:r>
          </w:p>
        </w:tc>
      </w:tr>
      <w:tr w:rsidR="00823126" w:rsidRPr="002E4815" w:rsidTr="0081390D">
        <w:trPr>
          <w:jc w:val="center"/>
        </w:trPr>
        <w:tc>
          <w:tcPr>
            <w:tcW w:w="11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9867CC">
            <w:pPr>
              <w:spacing w:after="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ДС</w:t>
            </w:r>
            <w:r w:rsidR="0081390D">
              <w:rPr>
                <w:rFonts w:ascii="Times New Roman" w:eastAsia="MS Mincho" w:hAnsi="Times New Roman"/>
                <w:lang/>
              </w:rPr>
              <w:t>-ДХ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3D0942" w:rsidP="003D0942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13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3D0942" w:rsidP="003D0942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17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3D0942" w:rsidP="003D0942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131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761CEB" w:rsidP="00E517F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14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E517F8" w:rsidP="00E517F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3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E517F8" w:rsidP="00E517F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21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453C0F" w:rsidP="00453C0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15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23126" w:rsidRPr="002E4815" w:rsidRDefault="004B455D" w:rsidP="00453C0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4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</w:tcPr>
          <w:p w:rsidR="00823126" w:rsidRPr="002E4815" w:rsidRDefault="00453C0F" w:rsidP="00453C0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27</w:t>
            </w:r>
          </w:p>
        </w:tc>
      </w:tr>
      <w:tr w:rsidR="00823126" w:rsidRPr="002E4815" w:rsidTr="0081390D">
        <w:trPr>
          <w:jc w:val="center"/>
        </w:trPr>
        <w:tc>
          <w:tcPr>
            <w:tcW w:w="1198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23126" w:rsidRPr="002E4815" w:rsidRDefault="00823126" w:rsidP="009867CC">
            <w:pPr>
              <w:spacing w:after="0" w:line="240" w:lineRule="auto"/>
              <w:jc w:val="center"/>
              <w:rPr>
                <w:lang/>
              </w:rPr>
            </w:pPr>
            <w:r w:rsidRPr="002E4815">
              <w:rPr>
                <w:rFonts w:ascii="Times New Roman" w:eastAsia="MS Mincho" w:hAnsi="Times New Roman"/>
                <w:lang/>
              </w:rPr>
              <w:t>Укупно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</w:tcPr>
          <w:p w:rsidR="00823126" w:rsidRPr="002E4815" w:rsidRDefault="003D0942" w:rsidP="003D0942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1274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</w:tcPr>
          <w:p w:rsidR="00823126" w:rsidRPr="002E4815" w:rsidRDefault="003D0942" w:rsidP="003D0942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869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</w:tcPr>
          <w:p w:rsidR="00823126" w:rsidRPr="002E4815" w:rsidRDefault="003D0942" w:rsidP="003D0942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68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</w:tcPr>
          <w:p w:rsidR="00823126" w:rsidRPr="002E4815" w:rsidRDefault="00E517F8" w:rsidP="00E517F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1266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</w:tcPr>
          <w:p w:rsidR="00823126" w:rsidRPr="002E4815" w:rsidRDefault="00E517F8" w:rsidP="00E517F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936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</w:tcPr>
          <w:p w:rsidR="00823126" w:rsidRPr="002E4815" w:rsidRDefault="00E517F8" w:rsidP="00E517F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74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</w:tcPr>
          <w:p w:rsidR="00823126" w:rsidRPr="002E4815" w:rsidRDefault="00453C0F" w:rsidP="00453C0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1310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</w:tcPr>
          <w:p w:rsidR="00823126" w:rsidRPr="002E4815" w:rsidRDefault="004B455D" w:rsidP="00453C0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84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</w:tcPr>
          <w:p w:rsidR="00823126" w:rsidRPr="002E4815" w:rsidRDefault="00453C0F" w:rsidP="00453C0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/>
              </w:rPr>
            </w:pPr>
            <w:r>
              <w:rPr>
                <w:rFonts w:ascii="Times New Roman" w:eastAsia="MS Mincho" w:hAnsi="Times New Roman"/>
                <w:lang/>
              </w:rPr>
              <w:t>64</w:t>
            </w:r>
          </w:p>
        </w:tc>
      </w:tr>
    </w:tbl>
    <w:p w:rsidR="00823126" w:rsidRPr="002E4815" w:rsidRDefault="00823126" w:rsidP="00823126">
      <w:pPr>
        <w:spacing w:after="0" w:line="240" w:lineRule="auto"/>
        <w:jc w:val="both"/>
        <w:rPr>
          <w:lang/>
        </w:rPr>
      </w:pPr>
      <w:r w:rsidRPr="002E4815">
        <w:rPr>
          <w:rFonts w:ascii="Times New Roman" w:eastAsia="Times New Roman" w:hAnsi="Times New Roman"/>
          <w:lang/>
        </w:rPr>
        <w:t xml:space="preserve">   </w:t>
      </w:r>
      <w:r w:rsidRPr="002E4815">
        <w:rPr>
          <w:rFonts w:ascii="Times New Roman" w:hAnsi="Times New Roman"/>
          <w:lang/>
        </w:rPr>
        <w:t>* раздвојити степене студија по пољима (нпр. ОАС – ДХ, ОАС – ТТ, OAC - ИМТ)</w:t>
      </w:r>
      <w:bookmarkStart w:id="0" w:name="_GoBack"/>
      <w:bookmarkEnd w:id="0"/>
    </w:p>
    <w:sectPr w:rsidR="00823126" w:rsidRPr="002E4815" w:rsidSect="004636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QwsTAwNbC0NDEwsjBX0lEKTi0uzszPAykwqgUAI5uNPywAAAA="/>
  </w:docVars>
  <w:rsids>
    <w:rsidRoot w:val="00D974D9"/>
    <w:rsid w:val="002E4815"/>
    <w:rsid w:val="003D0942"/>
    <w:rsid w:val="00420D5A"/>
    <w:rsid w:val="00453C0F"/>
    <w:rsid w:val="004636C1"/>
    <w:rsid w:val="004B2099"/>
    <w:rsid w:val="004B455D"/>
    <w:rsid w:val="00761CEB"/>
    <w:rsid w:val="0081390D"/>
    <w:rsid w:val="00823126"/>
    <w:rsid w:val="00D974D9"/>
    <w:rsid w:val="00E517F8"/>
    <w:rsid w:val="00F56D6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3126"/>
    <w:pPr>
      <w:suppressAutoHyphens/>
      <w:spacing w:after="200" w:line="276" w:lineRule="auto"/>
    </w:pPr>
    <w:rPr>
      <w:rFonts w:ascii="Calibri" w:eastAsia="Calibri" w:hAnsi="Calibri" w:cs="Times New Roman"/>
      <w:lang w:val="uz-Cyrl-UZ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9</Words>
  <Characters>626</Characters>
  <Application>Microsoft Office Word</Application>
  <DocSecurity>0</DocSecurity>
  <Lines>5</Lines>
  <Paragraphs>1</Paragraphs>
  <ScaleCrop>false</ScaleCrop>
  <Company/>
  <LinksUpToDate>false</LinksUpToDate>
  <CharactersWithSpaces>7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8</cp:revision>
  <dcterms:created xsi:type="dcterms:W3CDTF">2019-12-26T14:49:00Z</dcterms:created>
  <dcterms:modified xsi:type="dcterms:W3CDTF">2019-12-26T15:21:00Z</dcterms:modified>
</cp:coreProperties>
</file>